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24CE3E" w14:textId="5CE89BA6" w:rsidR="005A6862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Anexo III do Edital nº 0</w:t>
      </w:r>
      <w:r w:rsidR="00ED18F2">
        <w:rPr>
          <w:rFonts w:ascii="Arial" w:eastAsia="Arial" w:hAnsi="Arial" w:cs="Arial"/>
          <w:b/>
          <w:sz w:val="20"/>
          <w:szCs w:val="20"/>
        </w:rPr>
        <w:t>07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ED18F2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1809078D" w14:textId="77777777" w:rsidR="005A6862" w:rsidRDefault="005A6862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2D737CB2" w14:textId="77777777" w:rsidR="005A6862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PESSOA COM DEFICIÊNCIA (</w:t>
      </w:r>
      <w:proofErr w:type="spellStart"/>
      <w:r>
        <w:rPr>
          <w:b/>
          <w:bCs/>
          <w:sz w:val="22"/>
          <w:szCs w:val="22"/>
        </w:rPr>
        <w:t>PcD</w:t>
      </w:r>
      <w:proofErr w:type="spellEnd"/>
      <w:r>
        <w:rPr>
          <w:b/>
          <w:bCs/>
          <w:sz w:val="22"/>
          <w:szCs w:val="22"/>
        </w:rPr>
        <w:t>)</w:t>
      </w:r>
    </w:p>
    <w:p w14:paraId="428395A6" w14:textId="77777777" w:rsidR="005A6862" w:rsidRDefault="005A6862">
      <w:pPr>
        <w:pStyle w:val="Default"/>
        <w:jc w:val="both"/>
        <w:rPr>
          <w:sz w:val="22"/>
          <w:szCs w:val="22"/>
        </w:rPr>
      </w:pPr>
    </w:p>
    <w:p w14:paraId="4D10EB1A" w14:textId="77777777" w:rsidR="005A6862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Eu, _________________________________________________________________________,</w:t>
      </w:r>
    </w:p>
    <w:p w14:paraId="1D183092" w14:textId="01EFA752" w:rsidR="005A6862" w:rsidRDefault="00000000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>portador(a) do CPF nº ______________________ e do RG nº ___________________,</w:t>
      </w:r>
      <w:r>
        <w:rPr>
          <w:sz w:val="22"/>
          <w:szCs w:val="22"/>
        </w:rPr>
        <w:t xml:space="preserve"> para fins específicos de atender à Lei Estadual nº 20.443 e Lei Federal nº 13.146, e aderir ao Edital nº </w:t>
      </w:r>
      <w:r w:rsidR="00ED18F2">
        <w:rPr>
          <w:sz w:val="22"/>
          <w:szCs w:val="22"/>
        </w:rPr>
        <w:t>007</w:t>
      </w:r>
      <w:r>
        <w:rPr>
          <w:sz w:val="22"/>
          <w:szCs w:val="22"/>
        </w:rPr>
        <w:t>/202</w:t>
      </w:r>
      <w:r w:rsidR="00ED18F2">
        <w:rPr>
          <w:sz w:val="22"/>
          <w:szCs w:val="22"/>
        </w:rPr>
        <w:t>6</w:t>
      </w:r>
      <w:r>
        <w:rPr>
          <w:sz w:val="22"/>
          <w:szCs w:val="22"/>
        </w:rPr>
        <w:t xml:space="preserve">-PEQ do Processo Seletivo do Programa de Pós-Graduação </w:t>
      </w:r>
      <w:r>
        <w:rPr>
          <w:i/>
          <w:iCs/>
          <w:sz w:val="22"/>
          <w:szCs w:val="22"/>
        </w:rPr>
        <w:t xml:space="preserve">Stricto sensu </w:t>
      </w:r>
      <w:r>
        <w:rPr>
          <w:sz w:val="22"/>
          <w:szCs w:val="22"/>
        </w:rPr>
        <w:t>em Engenharia Química da Universidade Estadual de Maringá, em nível de Mestrado, declaro que sou Pessoa com Deficiência (</w:t>
      </w:r>
      <w:proofErr w:type="spellStart"/>
      <w:r>
        <w:rPr>
          <w:sz w:val="22"/>
          <w:szCs w:val="22"/>
        </w:rPr>
        <w:t>PcD</w:t>
      </w:r>
      <w:proofErr w:type="spellEnd"/>
      <w:r>
        <w:rPr>
          <w:sz w:val="22"/>
          <w:szCs w:val="22"/>
        </w:rPr>
        <w:t xml:space="preserve">), conforme laudo em anexo à documentação exigida para inscrição neste Processo Seletivo. </w:t>
      </w:r>
    </w:p>
    <w:p w14:paraId="440C08A3" w14:textId="77777777" w:rsidR="005A6862" w:rsidRDefault="00000000">
      <w:pPr>
        <w:pStyle w:val="Default"/>
        <w:spacing w:before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1CB42684" w14:textId="77777777" w:rsidR="005A6862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(cidade), ___ de _______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 </w:t>
      </w:r>
    </w:p>
    <w:p w14:paraId="46364C80" w14:textId="77777777" w:rsidR="005A6862" w:rsidRDefault="005A6862">
      <w:pPr>
        <w:pStyle w:val="Default"/>
        <w:spacing w:before="240"/>
        <w:jc w:val="right"/>
        <w:rPr>
          <w:sz w:val="22"/>
          <w:szCs w:val="22"/>
        </w:rPr>
      </w:pPr>
    </w:p>
    <w:p w14:paraId="2C21AD55" w14:textId="77777777" w:rsidR="005A6862" w:rsidRDefault="00000000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_____________________________________ </w:t>
      </w:r>
    </w:p>
    <w:p w14:paraId="23035FC3" w14:textId="77777777" w:rsidR="005A6862" w:rsidRDefault="00000000">
      <w:pPr>
        <w:pStyle w:val="Default"/>
        <w:ind w:firstLine="4962"/>
        <w:jc w:val="center"/>
        <w:rPr>
          <w:sz w:val="22"/>
          <w:szCs w:val="22"/>
        </w:rPr>
      </w:pPr>
      <w:r>
        <w:rPr>
          <w:sz w:val="22"/>
          <w:szCs w:val="22"/>
        </w:rPr>
        <w:t>Assinatura</w:t>
      </w:r>
    </w:p>
    <w:p w14:paraId="537D7310" w14:textId="77777777" w:rsidR="005A6862" w:rsidRDefault="005A686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EB401A2" w14:textId="77777777" w:rsidR="005A6862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2AAF6F02" w14:textId="77777777" w:rsidR="005A6862" w:rsidRDefault="005A6862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3ADEFD31" w14:textId="77777777" w:rsidR="005A6862" w:rsidRDefault="005A6862">
      <w:pPr>
        <w:ind w:right="-315"/>
        <w:jc w:val="both"/>
        <w:rPr>
          <w:rFonts w:ascii="Arial" w:hAnsi="Arial" w:cs="Arial"/>
          <w:b/>
          <w:bCs/>
          <w:sz w:val="20"/>
          <w:szCs w:val="20"/>
        </w:rPr>
      </w:pPr>
    </w:p>
    <w:p w14:paraId="17A40C8E" w14:textId="77777777" w:rsidR="005A6862" w:rsidRDefault="005A6862">
      <w:pPr>
        <w:jc w:val="both"/>
        <w:rPr>
          <w:rFonts w:ascii="Arial" w:hAnsi="Arial" w:cs="Arial"/>
          <w:sz w:val="22"/>
          <w:szCs w:val="22"/>
        </w:rPr>
      </w:pPr>
    </w:p>
    <w:sectPr w:rsidR="005A6862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3C48C" w14:textId="77777777" w:rsidR="006968F2" w:rsidRDefault="006968F2">
      <w:r>
        <w:separator/>
      </w:r>
    </w:p>
  </w:endnote>
  <w:endnote w:type="continuationSeparator" w:id="0">
    <w:p w14:paraId="5DCB4744" w14:textId="77777777" w:rsidR="006968F2" w:rsidRDefault="00696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6B28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20DBE321" w14:textId="77777777" w:rsidR="005A6862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5A6862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5A6862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D3008" w14:textId="77777777" w:rsidR="006968F2" w:rsidRDefault="006968F2">
      <w:r>
        <w:separator/>
      </w:r>
    </w:p>
  </w:footnote>
  <w:footnote w:type="continuationSeparator" w:id="0">
    <w:p w14:paraId="3677BC49" w14:textId="77777777" w:rsidR="006968F2" w:rsidRDefault="006968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60ABF" w14:textId="77777777" w:rsidR="005A6862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2D6468C3" wp14:editId="0013DBF5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14E9F4B0" wp14:editId="6E5CBDA2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5216F2D7" w14:textId="77777777" w:rsidR="005A6862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556EF773" w14:textId="77777777" w:rsidR="005A6862" w:rsidRDefault="005A6862">
    <w:pPr>
      <w:pStyle w:val="Cabealho"/>
    </w:pPr>
  </w:p>
  <w:p w14:paraId="1D17CC59" w14:textId="77777777" w:rsidR="005A6862" w:rsidRDefault="005A686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860125046">
    <w:abstractNumId w:val="4"/>
  </w:num>
  <w:num w:numId="2" w16cid:durableId="122502731">
    <w:abstractNumId w:val="5"/>
  </w:num>
  <w:num w:numId="3" w16cid:durableId="1533106038">
    <w:abstractNumId w:val="0"/>
  </w:num>
  <w:num w:numId="4" w16cid:durableId="1349330106">
    <w:abstractNumId w:val="1"/>
  </w:num>
  <w:num w:numId="5" w16cid:durableId="1759520765">
    <w:abstractNumId w:val="3"/>
  </w:num>
  <w:num w:numId="6" w16cid:durableId="2962998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129E"/>
    <w:rsid w:val="00202B4A"/>
    <w:rsid w:val="0021040F"/>
    <w:rsid w:val="0021541A"/>
    <w:rsid w:val="00221FE7"/>
    <w:rsid w:val="00223ECA"/>
    <w:rsid w:val="00224FDB"/>
    <w:rsid w:val="002269C3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65E4"/>
    <w:rsid w:val="002E7591"/>
    <w:rsid w:val="002E7F99"/>
    <w:rsid w:val="002F1175"/>
    <w:rsid w:val="002F1C8A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43D26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45C9C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862"/>
    <w:rsid w:val="005A6F77"/>
    <w:rsid w:val="005B456A"/>
    <w:rsid w:val="005B6A52"/>
    <w:rsid w:val="005B797C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16F50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968F2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0494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62F8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6FE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06A60"/>
    <w:rsid w:val="00C12B7D"/>
    <w:rsid w:val="00C17932"/>
    <w:rsid w:val="00C22D49"/>
    <w:rsid w:val="00C23761"/>
    <w:rsid w:val="00C24082"/>
    <w:rsid w:val="00C27237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5948"/>
    <w:rsid w:val="00DB74DB"/>
    <w:rsid w:val="00DB7DE7"/>
    <w:rsid w:val="00DC1618"/>
    <w:rsid w:val="00DC59D2"/>
    <w:rsid w:val="00DC5B9C"/>
    <w:rsid w:val="00DC769A"/>
    <w:rsid w:val="00DD0D86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24E4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8F2"/>
    <w:rsid w:val="00ED1C95"/>
    <w:rsid w:val="00ED51A7"/>
    <w:rsid w:val="00ED74E2"/>
    <w:rsid w:val="00EE5023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B7E51"/>
    <w:rsid w:val="00FC15B5"/>
    <w:rsid w:val="00FC4F55"/>
    <w:rsid w:val="00FC5DF2"/>
    <w:rsid w:val="00FC79EC"/>
    <w:rsid w:val="00FD354A"/>
    <w:rsid w:val="00FD49CB"/>
    <w:rsid w:val="00FD6B6C"/>
    <w:rsid w:val="00FE0861"/>
    <w:rsid w:val="00FE71F4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1D000697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201</Characters>
  <Application>Microsoft Office Word</Application>
  <DocSecurity>0</DocSecurity>
  <Lines>26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ffice</cp:lastModifiedBy>
  <cp:revision>3</cp:revision>
  <cp:lastPrinted>2025-04-15T17:53:00Z</cp:lastPrinted>
  <dcterms:created xsi:type="dcterms:W3CDTF">2026-01-16T20:34:00Z</dcterms:created>
  <dcterms:modified xsi:type="dcterms:W3CDTF">2026-01-16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